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2-how-many-are-missing"/>
      <w:r>
        <w:t xml:space="preserve">Unit 5 Lesson 12: How Many Are Missing?</w:t>
      </w:r>
      <w:bookmarkEnd w:id="20"/>
    </w:p>
    <w:p>
      <w:pPr>
        <w:pStyle w:val="Heading3"/>
      </w:pPr>
      <w:bookmarkStart w:id="21" w:name="X4dc35211ca1f022a0a77c48d2bec57c13a2fc0e"/>
      <w:r>
        <w:t xml:space="preserve">Which One Doesn’t Belong: 10-fram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. 4 red counters. 4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89.014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Ten frame. Full.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89.8444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Ten frame. Full with 7 red counters, 3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0.712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31522"/>
            <wp:effectExtent b="0" l="0" r="0" t="0"/>
            <wp:docPr descr="2 Five frames, full. First 5 frame, 4 red counters 1 yellow counter. 2nd 5 frame, 5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1.6064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hake-spill-and-arrange-with-10"/>
      <w:r>
        <w:t xml:space="preserve">1 Shake, Spill, and Arrange with 10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5943600" cy="2468880"/>
            <wp:effectExtent b="0" l="0" r="0" t="0"/>
            <wp:docPr descr="Blank ten frame." title="" id="1" name="Picture"/>
            <a:graphic>
              <a:graphicData uri="http://schemas.openxmlformats.org/drawingml/2006/picture">
                <pic:pic>
                  <pic:nvPicPr>
                    <pic:cNvPr descr="/app/tmp/embedder-1633141392.8554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t>=</m:t>
        </m:r>
        <m:r>
          <m:t>6</m:t>
        </m:r>
        <m: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t>=</m:t>
        </m:r>
        <m:r>
          <m:t>3</m:t>
        </m:r>
        <m: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Heading3"/>
      </w:pPr>
      <w:bookmarkStart w:id="30" w:name="how-many-to-fill-the-10-frame"/>
      <w:r>
        <w:t xml:space="preserve">2 How Many to Fill the 10-frame?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7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4.7045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7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s. 4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5.4714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 9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6.0167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7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3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6.8477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3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, 5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7.3592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6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, 2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97.9845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Heading3"/>
      </w:pPr>
      <w:bookmarkStart w:id="38" w:name="centers-choice-time"/>
      <w:r>
        <w:t xml:space="preserve">3 Centers: Choice Time</w:t>
      </w:r>
      <w:bookmarkEnd w:id="38"/>
    </w:p>
    <w:p>
      <w:pPr>
        <w:pStyle w:val="Heading4"/>
      </w:pPr>
      <w:bookmarkStart w:id="39" w:name="student-task-statement-3"/>
      <w:r>
        <w:t xml:space="preserve">Student Task Statement</w:t>
      </w:r>
      <w:bookmarkEnd w:id="39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41398.4518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33141398.4761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33141398.4997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images-for-activity-synthesis"/>
      <w:r>
        <w:t xml:space="preserve">Images for Activity Synthesis</w:t>
      </w:r>
      <w:bookmarkEnd w:id="43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" title="" id="1" name="Picture"/>
            <a:graphic>
              <a:graphicData uri="http://schemas.openxmlformats.org/drawingml/2006/picture">
                <pic:pic>
                  <pic:nvPicPr>
                    <pic:cNvPr descr="/app/tmp/embedder-1633141398.525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 " title="" id="1" name="Picture"/>
            <a:graphic>
              <a:graphicData uri="http://schemas.openxmlformats.org/drawingml/2006/picture">
                <pic:pic>
                  <pic:nvPicPr>
                    <pic:cNvPr descr="/app/tmp/embedder-1633141399.1119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3:20Z</dcterms:created>
  <dcterms:modified xsi:type="dcterms:W3CDTF">2021-10-02T0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uYhf//XHBIN/kMQsKE8SYkXasWpOLkk3TPZBmqqxxqWKcKPEMAsdQjReRXaadQSXc+Mkrkwla7rdUGif3vRjA==</vt:lpwstr>
  </property>
</Properties>
</file>